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South</w:t>
      </w:r>
      <w:r>
        <w:t xml:space="preserve"> </w:t>
      </w:r>
      <w:r>
        <w:t xml:space="preserve">Korea</w:t>
      </w:r>
      <w:r>
        <w:t xml:space="preserve"> </w:t>
      </w:r>
      <w:r>
        <w:t xml:space="preserve">Seoul</w:t>
      </w:r>
    </w:p>
    <w:bookmarkStart w:id="20" w:name="Xb6094837bfa48d6c06b41862e2e512df3a2d67e"/>
    <w:p>
      <w:pPr>
        <w:pStyle w:val="Heading1"/>
      </w:pPr>
      <w:r>
        <w:t xml:space="preserve">Scholarship Application Letter for Software Engineering Studies in South Korea Seoul</w:t>
      </w:r>
    </w:p>
    <w:bookmarkEnd w:id="20"/>
    <w:p>
      <w:pPr>
        <w:pStyle w:val="FirstParagraph"/>
      </w:pPr>
      <w:r>
        <w:t xml:space="preserve">Ms. Jane Kim</w:t>
      </w:r>
      <w:r>
        <w:br/>
      </w:r>
      <w:r>
        <w:t xml:space="preserve">Admissions Committee</w:t>
      </w:r>
      <w:r>
        <w:br/>
      </w:r>
      <w:r>
        <w:t xml:space="preserve">Korea Advanced Institute of Science and Technology (KAIST)</w:t>
      </w:r>
      <w:r>
        <w:br/>
      </w:r>
      <w:r>
        <w:t xml:space="preserve">291 Daehak-ro, Yuseong-gu, Daejeon 34141, South Korea</w:t>
      </w:r>
    </w:p>
    <w:p>
      <w:pPr>
        <w:pStyle w:val="BodyText"/>
      </w:pPr>
      <w:r>
        <w:t xml:space="preserve">October 26, 2023</w:t>
      </w:r>
    </w:p>
    <w:p>
      <w:pPr>
        <w:pStyle w:val="BodyText"/>
      </w:pPr>
      <w:r>
        <w:t xml:space="preserve">Dear Admissions Committee,</w:t>
      </w:r>
    </w:p>
    <w:p>
      <w:pPr>
        <w:pStyle w:val="BodyText"/>
      </w:pPr>
      <w:r>
        <w:t xml:space="preserve">With profound enthusiasm, I submit this Scholarship Application Letter to express my earnest desire to pursue advanced studies in Software Engineering at your esteemed institution in South Korea Seoul. This opportunity represents a pivotal convergence of my academic aspirations, professional ambitions, and cultural fascination with Korea’s technological ecosystem—a fusion that makes this scholarship not merely an educational pursuit but a transformative life chapter.</w:t>
      </w:r>
    </w:p>
    <w:p>
      <w:pPr>
        <w:pStyle w:val="BodyText"/>
      </w:pPr>
      <w:r>
        <w:t xml:space="preserve">My academic journey began at the University of California, Berkeley, where I earned a Bachelor of Science in Computer Science with honors (GPA: 3.9/4.0). Throughout my undergraduate studies, I immersed myself in cutting-edge software development frameworks and collaborative projects that honed my technical acumen. My capstone project—developing an AI-driven traffic optimization system for urban mobility—earned recognition at the IEEE Student Symposium, demonstrating my ability to translate theoretical concepts into impactful solutions. Yet I recognized that true mastery in software engineering requires exposure to global innovation hubs, particularly those pioneering next-generation technologies. South Korea Seoul emerged as this essential destination due to its unparalleled ecosystem where academic excellence meets industrial revolution.</w:t>
      </w:r>
    </w:p>
    <w:p>
      <w:pPr>
        <w:pStyle w:val="BodyText"/>
      </w:pPr>
      <w:r>
        <w:t xml:space="preserve">Seoul’s status as a worldwide tech nexus has captivated me since witnessing the 2018 Pyeongchang Winter Olympics’ seamless digital infrastructure, which relied on Korean-developed AI and IoT platforms. The city’s transformation from a post-war economy to a global leader in semiconductors (Samsung, SK Hynix), mobile innovation (Kakao, Naver), and robotics underscores why this is the ideal environment for my growth as a Software Engineer. I am particularly inspired by Seoul’s "Smart City" initiatives that integrate blockchain for public services and 5G networks enabling real-time data analytics—experiences that align perfectly with my research interests in scalable distributed systems. This Scholarship Application Letter thus embodies my commitment to learning within the very heart of these innovations, not as an observer but as an active contributor.</w:t>
      </w:r>
    </w:p>
    <w:p>
      <w:pPr>
        <w:pStyle w:val="BodyText"/>
      </w:pPr>
      <w:r>
        <w:t xml:space="preserve">My professional trajectory further solidifies this decision. As a junior developer at Google’s Seoul office (2021-2023), I contributed to the backend architecture of Google Maps’ real-time navigation features for Asian markets. Collaborating with Korean engineering teams taught me how cultural context shapes software design—a lesson that deepened my appreciation for Seoul’s unique blend of tradition and technological audacity. Witnessing local startups like Coupang (Korea’s Amazon) deploy AI-driven logistics solutions confirmed that Seoul is where the future of software engineering is being written daily. This immersion has fueled my resolve to advance from implementation to innovation, a transition this scholarship will enable.</w:t>
      </w:r>
    </w:p>
    <w:p>
      <w:pPr>
        <w:pStyle w:val="BodyText"/>
      </w:pPr>
      <w:r>
        <w:t xml:space="preserve">I am applying for the KAIST Global Technology Scholarship specifically because it bridges academic rigor with industry relevance—a critical alignment for aspiring Software Engineers. The scholarship’s focus on "Technology for Human Well-being" mirrors my goal to develop accessible AI tools that address societal challenges like healthcare accessibility in rural Korea. My proposed research, "Edge-Computing Frameworks for Low-Bandwidth Medical Diagnostics," directly responds to Seoul’s national health tech priorities and would leverage KAIST’s partnership with Samsung Medical Center. Without this financial support, the cost of tuition and living expenses in Seoul (approximately $25,000 annually) would necessitate excessive part-time work, compromising my ability to fully engage with the program. This Scholarship Application Letter is therefore a plea for an investment not just in my education but in Korea’s technological future.</w:t>
      </w:r>
    </w:p>
    <w:p>
      <w:pPr>
        <w:pStyle w:val="BodyText"/>
      </w:pPr>
      <w:r>
        <w:t xml:space="preserve">What sets South Korea apart as a destination for Software Engineers extends beyond technology. Seoul’s harmony of ancient traditions and digital dynamism—experienced through everything from Gyeongbokgung Palace’s LED-enhanced night tours to Gangnam’s AI-driven cafes—fosters a uniquely inspiring environment for creativity. I am committed to becoming a cultural bridge, participating in KAIST’s "Tech for Society" workshops and volunteering with Seoul’s Women in Tech initiatives. This scholarship would empower me to contribute meaningfully while learning from Korea’s collaborative spirit, which I observed firsthand when Korean colleagues seamlessly integrated my suggestions into their project workflows during my Google tenure.</w:t>
      </w:r>
    </w:p>
    <w:p>
      <w:pPr>
        <w:pStyle w:val="BodyText"/>
      </w:pPr>
      <w:r>
        <w:t xml:space="preserve">Upon completion of the master’s program, I intend to co-found a startup in Seoul focused on ethical AI for elderly care—a sector where Korea leads globally but lacks software solutions tailored to its aging population. My vision aligns with South Korea’s "AI Vision 2030" initiative, and KAIST’s incubator network would provide the ideal launchpad. I have already initiated discussions with the Seoul Innovation Center regarding partnerships, demonstrating my proactive approach. This Scholarship Application Letter thus represents a strategic step toward becoming a Software Engineer who elevates both Korean industry and global tech standards.</w:t>
      </w:r>
    </w:p>
    <w:p>
      <w:pPr>
        <w:pStyle w:val="BodyText"/>
      </w:pPr>
      <w:r>
        <w:t xml:space="preserve">I understand that receiving this scholarship means accepting a responsibility to represent KAIST and South Korea Seoul as an ambassador of excellence. I have prepared for this by learning conversational Korean (TOPIK Level 3) and immersing myself in Korean business culture through the "Global Leaders" program at Berkeley. I am ready to contribute not only technical expertise but also cross-cultural perspective to your academic community.</w:t>
      </w:r>
    </w:p>
    <w:p>
      <w:pPr>
        <w:pStyle w:val="BodyText"/>
      </w:pPr>
      <w:r>
        <w:t xml:space="preserve">Sincerely,</w:t>
      </w:r>
    </w:p>
    <w:p>
      <w:pPr>
        <w:pStyle w:val="BodyText"/>
      </w:pPr>
      <w:r>
        <w:t xml:space="preserve">Michael Chen</w:t>
      </w:r>
    </w:p>
    <w:p>
      <w:pPr>
        <w:pStyle w:val="BodyText"/>
      </w:pPr>
      <w:r>
        <w:t xml:space="preserve">San Francisco, California, USA</w:t>
      </w:r>
      <w:r>
        <w:br/>
      </w:r>
      <w:r>
        <w:t xml:space="preserve">Phone: +1 (415) 555-0198 | Email: m.chen@berkeley.edu</w:t>
      </w:r>
    </w:p>
    <w:p>
      <w:pPr>
        <w:pStyle w:val="BodyText"/>
      </w:pPr>
      <w:r>
        <w:rPr>
          <w:bCs/>
          <w:b/>
        </w:rPr>
        <w:t xml:space="preserve">Note:</w:t>
      </w:r>
      <w:r>
        <w:t xml:space="preserve"> </w:t>
      </w:r>
      <w:r>
        <w:t xml:space="preserve">This Scholarship Application Letter totals 872 words. It integrates "Scholarship Application Letter" as a self-referential phrase, emphasizes "Software Engineer" as the career focus throughout the narrative, and anchors all ambitions in "South Korea Seoul" through specific cultural, academic, and professional contexts to fulfill all required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South Korea Seoul</dc:title>
  <dc:creator/>
  <dc:language>en</dc:language>
  <cp:keywords/>
  <dcterms:created xsi:type="dcterms:W3CDTF">2025-12-09T20:42:34Z</dcterms:created>
  <dcterms:modified xsi:type="dcterms:W3CDTF">2025-12-09T20:42:34Z</dcterms:modified>
</cp:coreProperties>
</file>

<file path=docProps/custom.xml><?xml version="1.0" encoding="utf-8"?>
<Properties xmlns="http://schemas.openxmlformats.org/officeDocument/2006/custom-properties" xmlns:vt="http://schemas.openxmlformats.org/officeDocument/2006/docPropsVTypes"/>
</file>